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D338C" w14:textId="77777777" w:rsidR="00D22ADC" w:rsidRPr="00BC5D74" w:rsidRDefault="00D22ADC" w:rsidP="00D22ADC">
      <w:pPr>
        <w:rPr>
          <w:b/>
          <w:sz w:val="44"/>
          <w:szCs w:val="44"/>
        </w:rPr>
      </w:pPr>
      <w:bookmarkStart w:id="0" w:name="_GoBack"/>
      <w:bookmarkEnd w:id="0"/>
      <w:r w:rsidRPr="00BC5D74">
        <w:rPr>
          <w:b/>
          <w:sz w:val="44"/>
          <w:szCs w:val="44"/>
        </w:rPr>
        <w:t>Marketing Mail (Standard Mail, Bulk Mail)</w:t>
      </w:r>
      <w:r>
        <w:rPr>
          <w:b/>
          <w:sz w:val="44"/>
          <w:szCs w:val="44"/>
        </w:rPr>
        <w:t xml:space="preserve"> </w:t>
      </w:r>
      <w:r w:rsidRPr="00BC5D74">
        <w:rPr>
          <w:b/>
          <w:sz w:val="44"/>
          <w:szCs w:val="44"/>
        </w:rPr>
        <w:t>Minimum 200 pieces</w:t>
      </w:r>
    </w:p>
    <w:p w14:paraId="397F70D4" w14:textId="77777777" w:rsidR="00D22ADC" w:rsidRPr="00F92FBA" w:rsidRDefault="00D22ADC" w:rsidP="00D22ADC">
      <w:pPr>
        <w:rPr>
          <w:sz w:val="32"/>
          <w:szCs w:val="32"/>
        </w:rPr>
      </w:pPr>
      <w:r>
        <w:rPr>
          <w:sz w:val="32"/>
          <w:szCs w:val="32"/>
        </w:rPr>
        <w:t xml:space="preserve">All letters/postcards need to be all the same and no personal information. </w:t>
      </w:r>
    </w:p>
    <w:p w14:paraId="69184F4D" w14:textId="77777777" w:rsidR="00D22ADC" w:rsidRDefault="00D22ADC" w:rsidP="00D22ADC">
      <w:pPr>
        <w:pStyle w:val="ListParagraph"/>
        <w:numPr>
          <w:ilvl w:val="0"/>
          <w:numId w:val="1"/>
        </w:numPr>
        <w:rPr>
          <w:b/>
          <w:sz w:val="40"/>
          <w:szCs w:val="40"/>
        </w:rPr>
      </w:pPr>
      <w:r>
        <w:rPr>
          <w:b/>
          <w:sz w:val="40"/>
          <w:szCs w:val="40"/>
        </w:rPr>
        <w:t>1</w:t>
      </w:r>
      <w:r w:rsidRPr="003941AB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Class indicia—Minimum 500p</w:t>
      </w:r>
    </w:p>
    <w:p w14:paraId="64A73874" w14:textId="77777777" w:rsidR="00D22ADC" w:rsidRPr="00B8456F" w:rsidRDefault="00D22ADC" w:rsidP="00D22ADC">
      <w:pPr>
        <w:pStyle w:val="ListParagraph"/>
        <w:numPr>
          <w:ilvl w:val="0"/>
          <w:numId w:val="1"/>
        </w:numPr>
        <w:rPr>
          <w:b/>
          <w:sz w:val="40"/>
          <w:szCs w:val="40"/>
        </w:rPr>
      </w:pPr>
      <w:r>
        <w:rPr>
          <w:b/>
          <w:sz w:val="40"/>
          <w:szCs w:val="40"/>
        </w:rPr>
        <w:t>Non-Profit indicia---Minimum 200p</w:t>
      </w:r>
    </w:p>
    <w:p w14:paraId="7E2DA12A" w14:textId="77777777" w:rsidR="00D22ADC" w:rsidRPr="00410B56" w:rsidRDefault="00D22ADC" w:rsidP="00D22ADC">
      <w:pPr>
        <w:rPr>
          <w:b/>
          <w:sz w:val="44"/>
          <w:szCs w:val="44"/>
        </w:rPr>
      </w:pPr>
      <w:r w:rsidRPr="00410B56">
        <w:rPr>
          <w:b/>
          <w:sz w:val="44"/>
          <w:szCs w:val="44"/>
        </w:rPr>
        <w:t>Marketing Mail Postal Prices</w:t>
      </w:r>
    </w:p>
    <w:p w14:paraId="378CBF18" w14:textId="77777777" w:rsidR="00D22ADC" w:rsidRDefault="00D22ADC" w:rsidP="00D22ADC">
      <w:pPr>
        <w:rPr>
          <w:b/>
          <w:sz w:val="40"/>
          <w:szCs w:val="40"/>
        </w:rPr>
      </w:pPr>
      <w:r>
        <w:rPr>
          <w:b/>
          <w:sz w:val="40"/>
          <w:szCs w:val="40"/>
        </w:rPr>
        <w:t>1</w:t>
      </w:r>
      <w:r w:rsidRPr="00BC5D74">
        <w:rPr>
          <w:b/>
          <w:sz w:val="40"/>
          <w:szCs w:val="40"/>
          <w:vertAlign w:val="superscript"/>
        </w:rPr>
        <w:t>st</w:t>
      </w:r>
      <w:r>
        <w:rPr>
          <w:b/>
          <w:sz w:val="40"/>
          <w:szCs w:val="40"/>
        </w:rPr>
        <w:t xml:space="preserve"> Class Indicia</w:t>
      </w:r>
    </w:p>
    <w:p w14:paraId="2D8BD8DB" w14:textId="77777777" w:rsidR="00D22ADC" w:rsidRPr="00BC5D74" w:rsidRDefault="00D22ADC" w:rsidP="00D22ADC">
      <w:pPr>
        <w:pStyle w:val="ListParagraph"/>
        <w:numPr>
          <w:ilvl w:val="0"/>
          <w:numId w:val="2"/>
        </w:numPr>
        <w:rPr>
          <w:b/>
          <w:sz w:val="40"/>
          <w:szCs w:val="40"/>
        </w:rPr>
      </w:pPr>
      <w:r w:rsidRPr="00BC5D74">
        <w:rPr>
          <w:b/>
          <w:sz w:val="36"/>
          <w:szCs w:val="36"/>
        </w:rPr>
        <w:t xml:space="preserve">5 </w:t>
      </w:r>
      <w:r>
        <w:rPr>
          <w:b/>
          <w:sz w:val="36"/>
          <w:szCs w:val="36"/>
        </w:rPr>
        <w:t>D</w:t>
      </w:r>
      <w:r w:rsidRPr="00BC5D74">
        <w:rPr>
          <w:b/>
          <w:sz w:val="36"/>
          <w:szCs w:val="36"/>
        </w:rPr>
        <w:t>igit</w:t>
      </w:r>
      <w:r>
        <w:rPr>
          <w:b/>
          <w:sz w:val="36"/>
          <w:szCs w:val="36"/>
        </w:rPr>
        <w:t xml:space="preserve"> - .507</w:t>
      </w:r>
    </w:p>
    <w:p w14:paraId="690B1AEE" w14:textId="77777777" w:rsidR="00D22ADC" w:rsidRDefault="00D22ADC" w:rsidP="00D22ADC">
      <w:pPr>
        <w:pStyle w:val="ListParagraph"/>
        <w:numPr>
          <w:ilvl w:val="0"/>
          <w:numId w:val="2"/>
        </w:numPr>
        <w:rPr>
          <w:b/>
          <w:sz w:val="36"/>
          <w:szCs w:val="36"/>
        </w:rPr>
      </w:pPr>
      <w:r w:rsidRPr="00BC5D74">
        <w:rPr>
          <w:b/>
          <w:sz w:val="36"/>
          <w:szCs w:val="36"/>
        </w:rPr>
        <w:t xml:space="preserve">AADC </w:t>
      </w:r>
      <w:r>
        <w:rPr>
          <w:b/>
          <w:sz w:val="36"/>
          <w:szCs w:val="36"/>
        </w:rPr>
        <w:t>- .547</w:t>
      </w:r>
    </w:p>
    <w:p w14:paraId="6A150057" w14:textId="77777777" w:rsidR="00D22ADC" w:rsidRDefault="00D22ADC" w:rsidP="00D22ADC">
      <w:pPr>
        <w:pStyle w:val="ListParagraph"/>
        <w:numPr>
          <w:ilvl w:val="0"/>
          <w:numId w:val="2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Mixed AADC- .571</w:t>
      </w:r>
    </w:p>
    <w:p w14:paraId="42BAE851" w14:textId="77777777" w:rsidR="00D22ADC" w:rsidRDefault="00D22ADC" w:rsidP="00D22ADC">
      <w:pPr>
        <w:rPr>
          <w:b/>
          <w:sz w:val="40"/>
          <w:szCs w:val="40"/>
        </w:rPr>
      </w:pPr>
      <w:r w:rsidRPr="001E170F">
        <w:rPr>
          <w:b/>
          <w:sz w:val="40"/>
          <w:szCs w:val="40"/>
        </w:rPr>
        <w:t>Non-Profit Indicia</w:t>
      </w:r>
    </w:p>
    <w:p w14:paraId="176F35AF" w14:textId="77777777" w:rsidR="00D22ADC" w:rsidRPr="001E170F" w:rsidRDefault="00D22ADC" w:rsidP="00D22ADC">
      <w:pPr>
        <w:pStyle w:val="ListParagraph"/>
        <w:numPr>
          <w:ilvl w:val="0"/>
          <w:numId w:val="3"/>
        </w:numPr>
        <w:rPr>
          <w:b/>
          <w:sz w:val="40"/>
          <w:szCs w:val="40"/>
        </w:rPr>
      </w:pPr>
      <w:r>
        <w:rPr>
          <w:b/>
          <w:sz w:val="36"/>
          <w:szCs w:val="36"/>
        </w:rPr>
        <w:t>5 Digit - .173</w:t>
      </w:r>
    </w:p>
    <w:p w14:paraId="206B2E47" w14:textId="77777777" w:rsidR="00D22ADC" w:rsidRPr="001E170F" w:rsidRDefault="00D22ADC" w:rsidP="00D22ADC">
      <w:pPr>
        <w:pStyle w:val="ListParagraph"/>
        <w:numPr>
          <w:ilvl w:val="0"/>
          <w:numId w:val="3"/>
        </w:numPr>
        <w:rPr>
          <w:b/>
          <w:sz w:val="40"/>
          <w:szCs w:val="40"/>
        </w:rPr>
      </w:pPr>
      <w:r>
        <w:rPr>
          <w:b/>
          <w:sz w:val="36"/>
          <w:szCs w:val="36"/>
        </w:rPr>
        <w:t>AADC - .208</w:t>
      </w:r>
    </w:p>
    <w:p w14:paraId="4ADB1A02" w14:textId="77777777" w:rsidR="00D22ADC" w:rsidRPr="003E205C" w:rsidRDefault="00D22ADC" w:rsidP="00D22ADC">
      <w:pPr>
        <w:pStyle w:val="ListParagraph"/>
        <w:numPr>
          <w:ilvl w:val="0"/>
          <w:numId w:val="3"/>
        </w:numPr>
        <w:rPr>
          <w:b/>
          <w:sz w:val="40"/>
          <w:szCs w:val="40"/>
        </w:rPr>
      </w:pPr>
      <w:r>
        <w:rPr>
          <w:b/>
          <w:sz w:val="36"/>
          <w:szCs w:val="36"/>
        </w:rPr>
        <w:t>Mixed AADC -.228</w:t>
      </w:r>
    </w:p>
    <w:p w14:paraId="52818BC1" w14:textId="77777777" w:rsidR="00D22ADC" w:rsidRDefault="00D22ADC" w:rsidP="00D22ADC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Mail Room Meter Mail </w:t>
      </w:r>
    </w:p>
    <w:p w14:paraId="4EDB3A76" w14:textId="77777777" w:rsidR="00D22ADC" w:rsidRPr="00410B56" w:rsidRDefault="00D22ADC" w:rsidP="00D22ADC">
      <w:pPr>
        <w:pStyle w:val="ListParagraph"/>
        <w:numPr>
          <w:ilvl w:val="0"/>
          <w:numId w:val="4"/>
        </w:numPr>
        <w:jc w:val="both"/>
        <w:rPr>
          <w:b/>
          <w:sz w:val="40"/>
          <w:szCs w:val="40"/>
        </w:rPr>
      </w:pPr>
      <w:r w:rsidRPr="00410B56">
        <w:rPr>
          <w:sz w:val="40"/>
          <w:szCs w:val="40"/>
        </w:rPr>
        <w:t>1</w:t>
      </w:r>
      <w:r w:rsidRPr="00410B56">
        <w:rPr>
          <w:b/>
          <w:sz w:val="40"/>
          <w:szCs w:val="40"/>
          <w:vertAlign w:val="superscript"/>
        </w:rPr>
        <w:t>st</w:t>
      </w:r>
      <w:r w:rsidRPr="00410B56">
        <w:rPr>
          <w:b/>
          <w:sz w:val="40"/>
          <w:szCs w:val="40"/>
        </w:rPr>
        <w:t xml:space="preserve"> Class Pre-sort -.586</w:t>
      </w:r>
    </w:p>
    <w:p w14:paraId="4B5EA86B" w14:textId="77777777" w:rsidR="00D22ADC" w:rsidRDefault="00D22ADC" w:rsidP="00D22ADC">
      <w:pPr>
        <w:pStyle w:val="ListParagraph"/>
        <w:numPr>
          <w:ilvl w:val="0"/>
          <w:numId w:val="4"/>
        </w:numPr>
        <w:rPr>
          <w:b/>
          <w:sz w:val="40"/>
          <w:szCs w:val="40"/>
        </w:rPr>
      </w:pPr>
      <w:r w:rsidRPr="00410B56">
        <w:rPr>
          <w:b/>
          <w:sz w:val="40"/>
          <w:szCs w:val="40"/>
        </w:rPr>
        <w:t>1</w:t>
      </w:r>
      <w:r w:rsidRPr="00410B56">
        <w:rPr>
          <w:b/>
          <w:sz w:val="40"/>
          <w:szCs w:val="40"/>
          <w:vertAlign w:val="superscript"/>
        </w:rPr>
        <w:t>st</w:t>
      </w:r>
      <w:r w:rsidRPr="00410B56">
        <w:rPr>
          <w:b/>
          <w:sz w:val="40"/>
          <w:szCs w:val="40"/>
        </w:rPr>
        <w:t xml:space="preserve"> Class Single Piece .64</w:t>
      </w:r>
    </w:p>
    <w:p w14:paraId="096FEBC3" w14:textId="77777777" w:rsidR="00D22ADC" w:rsidRPr="003E205C" w:rsidRDefault="00D22ADC" w:rsidP="00D22ADC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(Post Office 1</w:t>
      </w:r>
      <w:r w:rsidRPr="00B8456F">
        <w:rPr>
          <w:sz w:val="40"/>
          <w:szCs w:val="40"/>
          <w:vertAlign w:val="superscript"/>
        </w:rPr>
        <w:t>st</w:t>
      </w:r>
      <w:r>
        <w:rPr>
          <w:sz w:val="40"/>
          <w:szCs w:val="40"/>
        </w:rPr>
        <w:t xml:space="preserve"> class Stamp- .68)</w:t>
      </w:r>
    </w:p>
    <w:p w14:paraId="25B457FB" w14:textId="77777777" w:rsidR="00D22ADC" w:rsidRPr="00410B56" w:rsidRDefault="00D22ADC" w:rsidP="00D22ADC">
      <w:pPr>
        <w:pStyle w:val="ListParagraph"/>
        <w:rPr>
          <w:b/>
          <w:sz w:val="40"/>
          <w:szCs w:val="40"/>
        </w:rPr>
      </w:pPr>
    </w:p>
    <w:p w14:paraId="129FFE3F" w14:textId="77777777" w:rsidR="00D22ADC" w:rsidRDefault="00D22ADC" w:rsidP="00D22ADC">
      <w:pPr>
        <w:pStyle w:val="ListParagraph"/>
        <w:rPr>
          <w:sz w:val="40"/>
          <w:szCs w:val="40"/>
        </w:rPr>
      </w:pPr>
    </w:p>
    <w:p w14:paraId="1EE963FF" w14:textId="77777777" w:rsidR="00A00F49" w:rsidRDefault="00A00F49"/>
    <w:sectPr w:rsidR="00A00F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B1D65" w14:textId="77777777" w:rsidR="00752EC8" w:rsidRDefault="00752EC8" w:rsidP="00D22ADC">
      <w:pPr>
        <w:spacing w:after="0" w:line="240" w:lineRule="auto"/>
      </w:pPr>
      <w:r>
        <w:separator/>
      </w:r>
    </w:p>
  </w:endnote>
  <w:endnote w:type="continuationSeparator" w:id="0">
    <w:p w14:paraId="01BC9071" w14:textId="77777777" w:rsidR="00752EC8" w:rsidRDefault="00752EC8" w:rsidP="00D22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42BC" w14:textId="77777777" w:rsidR="00D22ADC" w:rsidRDefault="00D22A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C75E5" w14:textId="77777777" w:rsidR="00D22ADC" w:rsidRDefault="00D22ADC">
    <w:pPr>
      <w:pStyle w:val="Footer"/>
    </w:pPr>
  </w:p>
  <w:p w14:paraId="2F138B10" w14:textId="77777777" w:rsidR="00D22ADC" w:rsidRPr="00D22ADC" w:rsidRDefault="00D22ADC">
    <w:pPr>
      <w:pStyle w:val="Footer"/>
      <w:rPr>
        <w:sz w:val="24"/>
        <w:szCs w:val="24"/>
      </w:rPr>
    </w:pPr>
    <w:r>
      <w:rPr>
        <w:sz w:val="24"/>
        <w:szCs w:val="24"/>
      </w:rPr>
      <w:t>Updated 1/22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28CEDF" w14:textId="77777777" w:rsidR="00D22ADC" w:rsidRDefault="00D22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9DC03" w14:textId="77777777" w:rsidR="00752EC8" w:rsidRDefault="00752EC8" w:rsidP="00D22ADC">
      <w:pPr>
        <w:spacing w:after="0" w:line="240" w:lineRule="auto"/>
      </w:pPr>
      <w:r>
        <w:separator/>
      </w:r>
    </w:p>
  </w:footnote>
  <w:footnote w:type="continuationSeparator" w:id="0">
    <w:p w14:paraId="062B0809" w14:textId="77777777" w:rsidR="00752EC8" w:rsidRDefault="00752EC8" w:rsidP="00D22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0DEE9" w14:textId="77777777" w:rsidR="00D22ADC" w:rsidRDefault="00D22A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79E2B" w14:textId="77777777" w:rsidR="00D22ADC" w:rsidRDefault="00D22A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A8743" w14:textId="77777777" w:rsidR="00D22ADC" w:rsidRDefault="00D22A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00F44"/>
    <w:multiLevelType w:val="hybridMultilevel"/>
    <w:tmpl w:val="95A0A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053"/>
    <w:multiLevelType w:val="hybridMultilevel"/>
    <w:tmpl w:val="C2B4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A44576"/>
    <w:multiLevelType w:val="hybridMultilevel"/>
    <w:tmpl w:val="68C4C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B40388"/>
    <w:multiLevelType w:val="hybridMultilevel"/>
    <w:tmpl w:val="3E90A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MjAxMTe0tDA2MjdS0lEKTi0uzszPAykwrAUA2/U+LiwAAAA="/>
  </w:docVars>
  <w:rsids>
    <w:rsidRoot w:val="00D22ADC"/>
    <w:rsid w:val="00332E6E"/>
    <w:rsid w:val="00752EC8"/>
    <w:rsid w:val="00A00F49"/>
    <w:rsid w:val="00D2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BE6A"/>
  <w15:chartTrackingRefBased/>
  <w15:docId w15:val="{D2D4BDA8-0328-4E4D-B0F3-15DC0DA6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2A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2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ADC"/>
  </w:style>
  <w:style w:type="paragraph" w:styleId="Footer">
    <w:name w:val="footer"/>
    <w:basedOn w:val="Normal"/>
    <w:link w:val="FooterChar"/>
    <w:uiPriority w:val="99"/>
    <w:unhideWhenUsed/>
    <w:rsid w:val="00D22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A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A146301F4034CAC3BF59650DC2156" ma:contentTypeVersion="12" ma:contentTypeDescription="Create a new document." ma:contentTypeScope="" ma:versionID="66d6fe323bb9eb484cfc3c6d79f11bf2">
  <xsd:schema xmlns:xsd="http://www.w3.org/2001/XMLSchema" xmlns:xs="http://www.w3.org/2001/XMLSchema" xmlns:p="http://schemas.microsoft.com/office/2006/metadata/properties" xmlns:ns3="a263ae5b-9f90-4a35-8f1c-1825604bb9ad" targetNamespace="http://schemas.microsoft.com/office/2006/metadata/properties" ma:root="true" ma:fieldsID="9c3d9b1b2868d7a2aa56c9ce202d22a4" ns3:_="">
    <xsd:import namespace="a263ae5b-9f90-4a35-8f1c-1825604bb9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3ae5b-9f90-4a35-8f1c-1825604bb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3C2D8D-952C-4724-8DFB-C8640071C4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AA82A8-2202-469D-AA55-04A0F20CE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63ae5b-9f90-4a35-8f1c-1825604bb9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56E74C-7236-4B3F-B3D7-E1A618806B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Marsha G.</dc:creator>
  <cp:keywords/>
  <dc:description/>
  <cp:lastModifiedBy>Mercier, Thomas X.</cp:lastModifiedBy>
  <cp:revision>2</cp:revision>
  <dcterms:created xsi:type="dcterms:W3CDTF">2024-01-29T16:55:00Z</dcterms:created>
  <dcterms:modified xsi:type="dcterms:W3CDTF">2024-01-2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A146301F4034CAC3BF59650DC2156</vt:lpwstr>
  </property>
</Properties>
</file>